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A37CA1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en-CA" w:eastAsia="en-CA"/>
        </w:rPr>
      </w:pPr>
      <w:bookmarkStart w:id="0" w:name="_GoBack"/>
      <w:bookmarkEnd w:id="0"/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 Peng Lu</w:t>
      </w:r>
    </w:p>
    <w:p w14:paraId="5D4B0832" w14:textId="2B981F30" w:rsidR="007D1ABA" w:rsidRPr="00511D41" w:rsidRDefault="007D1ABA" w:rsidP="00511D41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604-788-6862</w:t>
      </w:r>
      <w:r w:rsidR="00511D4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3E93DB6A" w14:textId="0A8C82E5" w:rsidR="009437CD" w:rsidRDefault="00385B7F" w:rsidP="009437CD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lf motivated computer science student skilled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building and maintain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obile applications while meeting time constraints</w:t>
      </w:r>
      <w:r w:rsidR="009437CD"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ell-versed in various algorithm design paradigms using discrete mathematics. Experienced in Object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riented design, analysis, and </w:t>
      </w:r>
      <w:r w:rsidR="000B0545">
        <w:rPr>
          <w:rFonts w:ascii="Times New Roman" w:eastAsia="Times New Roman" w:hAnsi="Times New Roman" w:cs="Times New Roman"/>
          <w:color w:val="000000"/>
          <w:lang w:val="en-CA" w:eastAsia="en-CA"/>
        </w:rPr>
        <w:t>prototyp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teams of </w:t>
      </w:r>
      <w:r w:rsidR="00997CC3">
        <w:rPr>
          <w:rFonts w:ascii="Times New Roman" w:eastAsia="Times New Roman" w:hAnsi="Times New Roman" w:cs="Times New Roman"/>
          <w:color w:val="000000"/>
          <w:lang w:val="en-CA" w:eastAsia="en-CA"/>
        </w:rPr>
        <w:t>3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-6 developers.</w:t>
      </w:r>
    </w:p>
    <w:p w14:paraId="7A9137BA" w14:textId="4EA13CB4" w:rsidR="008F42D0" w:rsidRPr="00A37CA1" w:rsidRDefault="00A37CA1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7"/>
        <w:gridCol w:w="3117"/>
        <w:gridCol w:w="3117"/>
      </w:tblGrid>
      <w:tr w:rsidR="008D5676" w14:paraId="5ECADA38" w14:textId="77777777" w:rsidTr="009F253D">
        <w:tc>
          <w:tcPr>
            <w:tcW w:w="3117" w:type="dxa"/>
          </w:tcPr>
          <w:p w14:paraId="36935BC9" w14:textId="1C94EBF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</w:t>
            </w:r>
          </w:p>
        </w:tc>
        <w:tc>
          <w:tcPr>
            <w:tcW w:w="3117" w:type="dxa"/>
          </w:tcPr>
          <w:p w14:paraId="4E34EE15" w14:textId="6716522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Java</w:t>
            </w:r>
          </w:p>
        </w:tc>
        <w:tc>
          <w:tcPr>
            <w:tcW w:w="3117" w:type="dxa"/>
          </w:tcPr>
          <w:p w14:paraId="5F9E8115" w14:textId="4497A69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Android Studio</w:t>
            </w:r>
          </w:p>
        </w:tc>
      </w:tr>
      <w:tr w:rsidR="008D5676" w14:paraId="66CD57BF" w14:textId="77777777" w:rsidTr="009F253D">
        <w:tc>
          <w:tcPr>
            <w:tcW w:w="3117" w:type="dxa"/>
          </w:tcPr>
          <w:p w14:paraId="27227D26" w14:textId="5721BF5B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 SQLite3</w:t>
            </w:r>
          </w:p>
        </w:tc>
        <w:tc>
          <w:tcPr>
            <w:tcW w:w="3117" w:type="dxa"/>
          </w:tcPr>
          <w:p w14:paraId="7127D65F" w14:textId="3E48E5C4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C/C++</w:t>
            </w:r>
          </w:p>
        </w:tc>
        <w:tc>
          <w:tcPr>
            <w:tcW w:w="3117" w:type="dxa"/>
          </w:tcPr>
          <w:p w14:paraId="2057E3DD" w14:textId="6737AA03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proofErr w:type="spellStart"/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Mips</w:t>
            </w:r>
            <w:proofErr w:type="spellEnd"/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 Assembly</w:t>
            </w:r>
          </w:p>
        </w:tc>
      </w:tr>
    </w:tbl>
    <w:p w14:paraId="63D95E62" w14:textId="1780F47D" w:rsidR="00E028DE" w:rsidRPr="00A37CA1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</w:p>
    <w:p w14:paraId="1DAB29BE" w14:textId="5AFBD914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 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cheduled for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April 2021)</w:t>
      </w:r>
    </w:p>
    <w:p w14:paraId="0EB23562" w14:textId="354F9C4E" w:rsidR="007D1ABA" w:rsidRPr="00A37CA1" w:rsidRDefault="007D1ABA" w:rsidP="009437CD">
      <w:pPr>
        <w:pBdr>
          <w:bottom w:val="thinThickThinMediumGap" w:sz="18" w:space="1" w:color="auto"/>
        </w:pBd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</w:p>
    <w:p w14:paraId="3A7541D3" w14:textId="6C6A4195" w:rsidR="00A379D8" w:rsidRDefault="00FC366A" w:rsidP="009437CD">
      <w:pP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 xml:space="preserve">Git handle: </w:t>
      </w:r>
      <w:proofErr w:type="spellStart"/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ApluUalberta</w:t>
      </w:r>
      <w:proofErr w:type="spellEnd"/>
    </w:p>
    <w:p w14:paraId="2267D861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04E4CC78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5884D928" w14:textId="77777777" w:rsidR="00511D41" w:rsidRDefault="00511D41" w:rsidP="00511D41">
      <w:pPr>
        <w:spacing w:after="0" w:line="276" w:lineRule="auto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8" w:history="1">
        <w:r>
          <w:rPr>
            <w:rStyle w:val="Hyperlink"/>
          </w:rPr>
          <w:t>https://github.com/CMPUT301F19T03/GroupProject1</w:t>
        </w:r>
      </w:hyperlink>
    </w:p>
    <w:p w14:paraId="7B8BAAE5" w14:textId="77777777" w:rsidR="00511D41" w:rsidRPr="00666C64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 w:rsidRPr="00666C64">
        <w:rPr>
          <w:rFonts w:ascii="Times New Roman" w:hAnsi="Times New Roman" w:cs="Times New Roman"/>
        </w:rPr>
        <w:t>Programmed in Java, tracks a user’s emotional state and allows them to follow friends</w:t>
      </w:r>
    </w:p>
    <w:p w14:paraId="38280B74" w14:textId="7AF45CB5" w:rsidR="00511D41" w:rsidRDefault="00D66634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 c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llaboration of 6 group members using </w:t>
      </w:r>
      <w:proofErr w:type="spellStart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ull requests</w:t>
      </w:r>
      <w:r w:rsidR="00C7204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SCRUM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ncourage collaboration</w:t>
      </w:r>
    </w:p>
    <w:p w14:paraId="734C2925" w14:textId="77777777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oogle Maps and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 moods, times, dates, reasons, and location</w:t>
      </w:r>
    </w:p>
    <w:p w14:paraId="4BD35FA2" w14:textId="6E9B52FD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xtensive Revisioning of App Interfaces to provide 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an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eye-pleasing interface</w:t>
      </w:r>
    </w:p>
    <w:p w14:paraId="0708B8F9" w14:textId="57CBAF51" w:rsidR="00511D41" w:rsidRPr="005C56B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Weekly team meetings, remote communication with discord, and extensive UML re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versioning</w:t>
      </w:r>
    </w:p>
    <w:p w14:paraId="48147084" w14:textId="2250364A" w:rsidR="00CF1FD9" w:rsidRDefault="007D1ABA" w:rsidP="00CF1FD9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W</w:t>
      </w:r>
      <w:r w:rsidR="006A674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eightlifting Android Studio</w:t>
      </w: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 xml:space="preserve"> Project</w:t>
      </w:r>
      <w:r w:rsidR="00CF1FD9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 xml:space="preserve"> (April 2019 – Present)</w:t>
      </w:r>
    </w:p>
    <w:p w14:paraId="446524F6" w14:textId="74440C07" w:rsidR="006A6741" w:rsidRPr="006A6741" w:rsidRDefault="006A6741" w:rsidP="00CF1FD9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Cs/>
          <w:color w:val="000000"/>
          <w:lang w:val="en-CA" w:eastAsia="en-CA"/>
        </w:rPr>
      </w:pPr>
      <w:r w:rsidRPr="006A6741">
        <w:rPr>
          <w:rFonts w:ascii="Times New Roman" w:eastAsia="Times New Roman" w:hAnsi="Times New Roman" w:cs="Times New Roman"/>
          <w:bCs/>
          <w:color w:val="000000"/>
          <w:lang w:val="en-CA" w:eastAsia="en-CA"/>
        </w:rPr>
        <w:t>Gravity</w:t>
      </w:r>
      <w:r>
        <w:rPr>
          <w:rFonts w:ascii="Times New Roman" w:eastAsia="Times New Roman" w:hAnsi="Times New Roman" w:cs="Times New Roman"/>
          <w:bCs/>
          <w:color w:val="000000"/>
          <w:lang w:val="en-CA" w:eastAsia="en-CA"/>
        </w:rPr>
        <w:t xml:space="preserve"> – Android Mobile App</w:t>
      </w:r>
    </w:p>
    <w:p w14:paraId="496BB213" w14:textId="7D39E917" w:rsidR="00CF1FD9" w:rsidRDefault="0008772C" w:rsidP="0008772C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9" w:history="1">
        <w:r>
          <w:rPr>
            <w:rStyle w:val="Hyperlink"/>
          </w:rPr>
          <w:t>https://github.com/ApluUalberta/Gravity</w:t>
        </w:r>
      </w:hyperlink>
    </w:p>
    <w:p w14:paraId="31B0135D" w14:textId="3182F4BA" w:rsidR="0008772C" w:rsidRDefault="0008772C" w:rsidP="0008772C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ndroid Mobile Phone Application suited for Powerlifting-specific weightlifting</w:t>
      </w:r>
    </w:p>
    <w:p w14:paraId="3A1EA59A" w14:textId="5CA77CF0" w:rsidR="0008772C" w:rsidRDefault="0008772C" w:rsidP="0008772C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Utilizes Google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 Data, progress, and achievements</w:t>
      </w:r>
    </w:p>
    <w:p w14:paraId="2070EBB7" w14:textId="71E7DCE8" w:rsidR="0008772C" w:rsidRDefault="0008772C" w:rsidP="0008772C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Creates a game-like achievement system that compares User’s progress to real Powerlifting Federations</w:t>
      </w:r>
    </w:p>
    <w:p w14:paraId="2A785176" w14:textId="4180547B" w:rsidR="00A379D8" w:rsidRPr="00A379D8" w:rsidRDefault="0008772C" w:rsidP="00A379D8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lots user work-out numbers on a line graph that can be found under the user’s profile</w:t>
      </w:r>
    </w:p>
    <w:p w14:paraId="502BCCBE" w14:textId="09C9C784" w:rsidR="006A6741" w:rsidRDefault="00D66634" w:rsidP="006A674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n i</w:t>
      </w:r>
      <w:r w:rsidR="0008772C">
        <w:rPr>
          <w:rFonts w:ascii="Times New Roman" w:eastAsia="Times New Roman" w:hAnsi="Times New Roman" w:cs="Times New Roman"/>
          <w:color w:val="000000"/>
          <w:lang w:val="en-CA" w:eastAsia="en-CA"/>
        </w:rPr>
        <w:t>ntegrated 1-rep-max calculator that auto-updates the user’s achievements and progress</w:t>
      </w:r>
    </w:p>
    <w:p w14:paraId="00E7FF78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5C56B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Arduino Powerlifting Lock Box (December 2019 – Present)</w:t>
      </w:r>
    </w:p>
    <w:p w14:paraId="5F4061E1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5C56B1">
        <w:rPr>
          <w:rFonts w:ascii="Times New Roman" w:eastAsia="Times New Roman" w:hAnsi="Times New Roman" w:cs="Times New Roman"/>
          <w:color w:val="000000"/>
          <w:lang w:val="en-CA" w:eastAsia="en-CA"/>
        </w:rPr>
        <w:t>Chalk Bowl Locking Mechanism – Arduino Uno</w:t>
      </w:r>
    </w:p>
    <w:p w14:paraId="43F7D2ED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rogrammed Arduino Project to make a Weightlifting Chalk bowl lockable</w:t>
      </w:r>
    </w:p>
    <w:p w14:paraId="15639967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4-digit keypad verification password Solenoid Door lock mechanism with a 6V Relay</w:t>
      </w:r>
    </w:p>
    <w:p w14:paraId="2900CCF3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cured in a locked Plywood container, attached to a hinge and a lid.</w:t>
      </w:r>
    </w:p>
    <w:p w14:paraId="6D24B74C" w14:textId="48720E02" w:rsidR="00EB017B" w:rsidRPr="00EB017B" w:rsidRDefault="00C72047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atisfying customer concerns by continuous prototype iterations to address design criticism and flaws</w:t>
      </w:r>
    </w:p>
    <w:p w14:paraId="06E89AFF" w14:textId="797BE481" w:rsidR="003F27EE" w:rsidRPr="00A37CA1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Hobbies</w:t>
      </w:r>
    </w:p>
    <w:p w14:paraId="52C14F8D" w14:textId="715EE1A0" w:rsidR="007D1ABA" w:rsidRPr="008A52FF" w:rsidRDefault="00041BAF" w:rsidP="007D1ABA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7D1ABA" w:rsidRPr="008A52FF" w:rsidSect="00A37C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72853CE"/>
    <w:multiLevelType w:val="hybridMultilevel"/>
    <w:tmpl w:val="88164EE8"/>
    <w:lvl w:ilvl="0" w:tplc="31C239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C301E3"/>
    <w:multiLevelType w:val="hybridMultilevel"/>
    <w:tmpl w:val="07FC9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6"/>
  </w:num>
  <w:num w:numId="5">
    <w:abstractNumId w:val="13"/>
  </w:num>
  <w:num w:numId="6">
    <w:abstractNumId w:val="3"/>
  </w:num>
  <w:num w:numId="7">
    <w:abstractNumId w:val="8"/>
  </w:num>
  <w:num w:numId="8">
    <w:abstractNumId w:val="10"/>
  </w:num>
  <w:num w:numId="9">
    <w:abstractNumId w:val="5"/>
  </w:num>
  <w:num w:numId="10">
    <w:abstractNumId w:val="1"/>
  </w:num>
  <w:num w:numId="11">
    <w:abstractNumId w:val="12"/>
  </w:num>
  <w:num w:numId="12">
    <w:abstractNumId w:val="7"/>
  </w:num>
  <w:num w:numId="13">
    <w:abstractNumId w:val="11"/>
  </w:num>
  <w:num w:numId="14">
    <w:abstractNumId w:val="4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TYyNDKwNDYxNzdS0lEKTi0uzszPAykwNKoFAFYqW7ItAAAA"/>
  </w:docVars>
  <w:rsids>
    <w:rsidRoot w:val="00740F48"/>
    <w:rsid w:val="00041BAF"/>
    <w:rsid w:val="00081342"/>
    <w:rsid w:val="00083652"/>
    <w:rsid w:val="0008772C"/>
    <w:rsid w:val="000B0545"/>
    <w:rsid w:val="001C3246"/>
    <w:rsid w:val="001D5218"/>
    <w:rsid w:val="002067B1"/>
    <w:rsid w:val="00281357"/>
    <w:rsid w:val="00302A8A"/>
    <w:rsid w:val="00385B7F"/>
    <w:rsid w:val="00393EC5"/>
    <w:rsid w:val="003B5FB6"/>
    <w:rsid w:val="003C108A"/>
    <w:rsid w:val="003F27EE"/>
    <w:rsid w:val="00453B86"/>
    <w:rsid w:val="00470A0F"/>
    <w:rsid w:val="004A3313"/>
    <w:rsid w:val="004B4C0C"/>
    <w:rsid w:val="004C7DFC"/>
    <w:rsid w:val="004F7D5E"/>
    <w:rsid w:val="00511D41"/>
    <w:rsid w:val="005273DF"/>
    <w:rsid w:val="00552046"/>
    <w:rsid w:val="005551A6"/>
    <w:rsid w:val="005614AE"/>
    <w:rsid w:val="005B47A8"/>
    <w:rsid w:val="0060034C"/>
    <w:rsid w:val="006375DD"/>
    <w:rsid w:val="006630CB"/>
    <w:rsid w:val="00666C64"/>
    <w:rsid w:val="006A6741"/>
    <w:rsid w:val="00740F48"/>
    <w:rsid w:val="007D1ABA"/>
    <w:rsid w:val="007F49BD"/>
    <w:rsid w:val="008479B9"/>
    <w:rsid w:val="00893D16"/>
    <w:rsid w:val="008A52FF"/>
    <w:rsid w:val="008D5676"/>
    <w:rsid w:val="008F0131"/>
    <w:rsid w:val="008F42D0"/>
    <w:rsid w:val="00927DA2"/>
    <w:rsid w:val="0093479C"/>
    <w:rsid w:val="00935B9D"/>
    <w:rsid w:val="009437CD"/>
    <w:rsid w:val="0099169B"/>
    <w:rsid w:val="00997CC3"/>
    <w:rsid w:val="009C19E8"/>
    <w:rsid w:val="009E218E"/>
    <w:rsid w:val="009F253D"/>
    <w:rsid w:val="00A2573C"/>
    <w:rsid w:val="00A379D8"/>
    <w:rsid w:val="00A37CA1"/>
    <w:rsid w:val="00A5150D"/>
    <w:rsid w:val="00B53E98"/>
    <w:rsid w:val="00B660ED"/>
    <w:rsid w:val="00B9765B"/>
    <w:rsid w:val="00C336EA"/>
    <w:rsid w:val="00C36B64"/>
    <w:rsid w:val="00C4102C"/>
    <w:rsid w:val="00C6697C"/>
    <w:rsid w:val="00C72047"/>
    <w:rsid w:val="00C94FBD"/>
    <w:rsid w:val="00CF1FD9"/>
    <w:rsid w:val="00D66634"/>
    <w:rsid w:val="00D9287C"/>
    <w:rsid w:val="00DD1CB1"/>
    <w:rsid w:val="00DD28E5"/>
    <w:rsid w:val="00DF7139"/>
    <w:rsid w:val="00E028DE"/>
    <w:rsid w:val="00E33FB6"/>
    <w:rsid w:val="00E63390"/>
    <w:rsid w:val="00EB017B"/>
    <w:rsid w:val="00EE090F"/>
    <w:rsid w:val="00F74BFE"/>
    <w:rsid w:val="00FC3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MPUT301F19T03/GroupProject1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ApluUalberta/Gravit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699630-1439-4C58-9AC4-625C1A9B9D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4</TotalTime>
  <Pages>1</Pages>
  <Words>391</Words>
  <Characters>223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67</cp:revision>
  <cp:lastPrinted>2020-01-17T06:06:00Z</cp:lastPrinted>
  <dcterms:created xsi:type="dcterms:W3CDTF">2019-10-14T22:49:00Z</dcterms:created>
  <dcterms:modified xsi:type="dcterms:W3CDTF">2020-01-17T06:07:00Z</dcterms:modified>
</cp:coreProperties>
</file>